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2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3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3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4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8D5F03" w14:textId="77777777" w:rsidR="00E96DDE" w:rsidRPr="003D2B36" w:rsidRDefault="00E96DDE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2E8F7939" w14:textId="77777777" w:rsidR="00E96DDE" w:rsidRPr="003D2B36" w:rsidRDefault="00E96DDE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BBA0C8" w14:textId="77777777" w:rsidR="00E96DDE" w:rsidRPr="003D2B36" w:rsidRDefault="00E96DDE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0D93231C" w14:textId="77777777" w:rsidR="00E96DDE" w:rsidRPr="003D2B36" w:rsidRDefault="00E96DDE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70F92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96DDE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B92789-EE06-475C-9DB4-A57317693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47</Words>
  <Characters>10441</Characters>
  <Application>Microsoft Office Word</Application>
  <DocSecurity>0</DocSecurity>
  <Lines>435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crosoft account</cp:lastModifiedBy>
  <cp:revision>2</cp:revision>
  <cp:lastPrinted>2021-08-06T05:54:00Z</cp:lastPrinted>
  <dcterms:created xsi:type="dcterms:W3CDTF">2025-12-05T07:29:00Z</dcterms:created>
  <dcterms:modified xsi:type="dcterms:W3CDTF">2025-12-05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